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d55fd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51c5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a85f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40Z</dcterms:created>
  <dcterms:modified xsi:type="dcterms:W3CDTF">2016-11-22T05:05:40Z</dcterms:modified>
</cp:coreProperties>
</file>